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973A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73A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73A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973A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7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A61C34" w:rsidR="0000007A" w:rsidRPr="000973A7" w:rsidRDefault="003054C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73A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0973A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973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46C5C6" w:rsidR="0000007A" w:rsidRPr="000973A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5664B"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02</w:t>
            </w:r>
          </w:p>
        </w:tc>
      </w:tr>
      <w:tr w:rsidR="0000007A" w:rsidRPr="000973A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973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A98F7F" w:rsidR="0000007A" w:rsidRPr="000973A7" w:rsidRDefault="00C87D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73A7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of Indian Silk Varieties: Microstructural Characterization and Industrial Potential</w:t>
            </w:r>
          </w:p>
        </w:tc>
      </w:tr>
      <w:tr w:rsidR="00CF0BBB" w:rsidRPr="000973A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973A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BC47923" w:rsidR="00CF0BBB" w:rsidRPr="000973A7" w:rsidRDefault="00A5664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73A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73A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973A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73A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3A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73A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3A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3A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73A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73A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3A7">
              <w:rPr>
                <w:rFonts w:ascii="Arial" w:hAnsi="Arial" w:cs="Arial"/>
                <w:lang w:val="en-GB"/>
              </w:rPr>
              <w:t>Author’s Feedback</w:t>
            </w:r>
            <w:r w:rsidRPr="000973A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3A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73A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73A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973A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3A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3A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73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73A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3A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73A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973A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3A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7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3A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973A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3A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73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73A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3A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73A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73A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73A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7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87CF466" w14:textId="77777777" w:rsidR="00CA4DA2" w:rsidRPr="000973A7" w:rsidRDefault="00CA4DA2" w:rsidP="00CA4DA2">
            <w:pPr>
              <w:rPr>
                <w:rFonts w:ascii="Arial" w:hAnsi="Arial" w:cs="Arial"/>
                <w:sz w:val="20"/>
                <w:szCs w:val="20"/>
              </w:rPr>
            </w:pPr>
            <w:r w:rsidRPr="000973A7">
              <w:rPr>
                <w:rFonts w:ascii="Arial" w:hAnsi="Arial" w:cs="Arial"/>
                <w:sz w:val="20"/>
                <w:szCs w:val="20"/>
              </w:rPr>
              <w:t>Thank you for considering the manuscript for publication. It certainly holds potential; however, several revisions are needed in its current form.</w:t>
            </w:r>
          </w:p>
          <w:p w14:paraId="3CB894EB" w14:textId="77777777" w:rsidR="00CA4DA2" w:rsidRPr="000973A7" w:rsidRDefault="00CA4DA2" w:rsidP="00CA4DA2">
            <w:pPr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73A7">
              <w:rPr>
                <w:rFonts w:ascii="Arial" w:hAnsi="Arial" w:cs="Arial"/>
                <w:sz w:val="20"/>
                <w:szCs w:val="20"/>
              </w:rPr>
              <w:t>The manuscript contains repetitive wording and sentence structures that should be refined for clarity and flow.</w:t>
            </w:r>
          </w:p>
          <w:p w14:paraId="1035C720" w14:textId="77777777" w:rsidR="00CA4DA2" w:rsidRPr="000973A7" w:rsidRDefault="00CA4DA2" w:rsidP="00CA4DA2">
            <w:pPr>
              <w:numPr>
                <w:ilvl w:val="0"/>
                <w:numId w:val="11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0973A7">
              <w:rPr>
                <w:rFonts w:ascii="Arial" w:hAnsi="Arial" w:cs="Arial"/>
                <w:sz w:val="20"/>
                <w:szCs w:val="20"/>
              </w:rPr>
              <w:t>Additionally, many of the references cited are outdated. We recommend updating the literature review with more recent and relevant sources to strengthen the work’s credibility and scholarly value.</w:t>
            </w:r>
          </w:p>
          <w:p w14:paraId="7A24E299" w14:textId="77777777" w:rsidR="00CA4DA2" w:rsidRPr="000973A7" w:rsidRDefault="00CA4DA2" w:rsidP="00CA4DA2">
            <w:pPr>
              <w:rPr>
                <w:rFonts w:ascii="Arial" w:hAnsi="Arial" w:cs="Arial"/>
                <w:sz w:val="20"/>
                <w:szCs w:val="20"/>
              </w:rPr>
            </w:pPr>
            <w:r w:rsidRPr="000973A7">
              <w:rPr>
                <w:rFonts w:ascii="Arial" w:hAnsi="Arial" w:cs="Arial"/>
                <w:sz w:val="20"/>
                <w:szCs w:val="20"/>
              </w:rPr>
              <w:t>We appreciate your efforts in improving the quality of the manuscript and look forward to the revised version.</w:t>
            </w:r>
          </w:p>
          <w:p w14:paraId="5E946A0E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7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0973A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80D40" w:rsidRPr="000973A7" w14:paraId="032A3AC8" w14:textId="77777777" w:rsidTr="00D378B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20B1" w14:textId="77777777" w:rsidR="00B80D40" w:rsidRPr="000973A7" w:rsidRDefault="00B80D40" w:rsidP="00D378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973A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73A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5FFD8BA" w14:textId="77777777" w:rsidR="00B80D40" w:rsidRPr="000973A7" w:rsidRDefault="00B80D40" w:rsidP="00D378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80D40" w:rsidRPr="000973A7" w14:paraId="294329D5" w14:textId="77777777" w:rsidTr="00D378B5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DAAA8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891A7" w14:textId="77777777" w:rsidR="00B80D40" w:rsidRPr="000973A7" w:rsidRDefault="00B80D40" w:rsidP="00D378B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1E687AFE" w14:textId="77777777" w:rsidR="00B80D40" w:rsidRPr="000973A7" w:rsidRDefault="00B80D40" w:rsidP="00D378B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973A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973A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973A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80D40" w:rsidRPr="000973A7" w14:paraId="38C4DA35" w14:textId="77777777" w:rsidTr="00D378B5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895C4" w14:textId="77777777" w:rsidR="00B80D40" w:rsidRPr="000973A7" w:rsidRDefault="00B80D40" w:rsidP="00D378B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973A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E863B53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E9EB0" w14:textId="77777777" w:rsidR="00B80D40" w:rsidRPr="000973A7" w:rsidRDefault="00B80D40" w:rsidP="00D378B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7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7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7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3AC756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FE22C2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5B883142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D6A771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E25432" w14:textId="77777777" w:rsidR="00B80D40" w:rsidRPr="000973A7" w:rsidRDefault="00B80D40" w:rsidP="00D378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2F3E723" w14:textId="77777777" w:rsidR="00B80D40" w:rsidRPr="000973A7" w:rsidRDefault="00B80D40" w:rsidP="00B80D40">
      <w:pPr>
        <w:rPr>
          <w:rFonts w:ascii="Arial" w:hAnsi="Arial" w:cs="Arial"/>
          <w:sz w:val="20"/>
          <w:szCs w:val="20"/>
        </w:rPr>
      </w:pPr>
    </w:p>
    <w:bookmarkEnd w:id="1"/>
    <w:p w14:paraId="1904F032" w14:textId="77777777" w:rsidR="000973A7" w:rsidRPr="00CD7F2C" w:rsidRDefault="000973A7" w:rsidP="000973A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D7F2C">
        <w:rPr>
          <w:rFonts w:ascii="Arial" w:hAnsi="Arial" w:cs="Arial"/>
          <w:b/>
          <w:u w:val="single"/>
        </w:rPr>
        <w:t>Reviewer details:</w:t>
      </w:r>
    </w:p>
    <w:p w14:paraId="6D7F7485" w14:textId="77777777" w:rsidR="000973A7" w:rsidRPr="00CD7F2C" w:rsidRDefault="000973A7" w:rsidP="000973A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D7F2C">
        <w:rPr>
          <w:rFonts w:ascii="Arial" w:hAnsi="Arial" w:cs="Arial"/>
          <w:b/>
          <w:color w:val="000000"/>
        </w:rPr>
        <w:t>Siamak Nazemi, Islamic Azad University, Iran</w:t>
      </w:r>
    </w:p>
    <w:p w14:paraId="318BBB09" w14:textId="77777777" w:rsidR="00F1171E" w:rsidRPr="000973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US"/>
        </w:rPr>
      </w:pPr>
    </w:p>
    <w:sectPr w:rsidR="00F1171E" w:rsidRPr="000973A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59F8E" w14:textId="77777777" w:rsidR="00403D78" w:rsidRPr="0000007A" w:rsidRDefault="00403D78" w:rsidP="0099583E">
      <w:r>
        <w:separator/>
      </w:r>
    </w:p>
  </w:endnote>
  <w:endnote w:type="continuationSeparator" w:id="0">
    <w:p w14:paraId="4EDED2B1" w14:textId="77777777" w:rsidR="00403D78" w:rsidRPr="0000007A" w:rsidRDefault="00403D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25A3E8" w14:textId="77777777" w:rsidR="00403D78" w:rsidRPr="0000007A" w:rsidRDefault="00403D78" w:rsidP="0099583E">
      <w:r>
        <w:separator/>
      </w:r>
    </w:p>
  </w:footnote>
  <w:footnote w:type="continuationSeparator" w:id="0">
    <w:p w14:paraId="61F43BB0" w14:textId="77777777" w:rsidR="00403D78" w:rsidRPr="0000007A" w:rsidRDefault="00403D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AA84DE7"/>
    <w:multiLevelType w:val="multilevel"/>
    <w:tmpl w:val="A3A0D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9381578">
    <w:abstractNumId w:val="3"/>
  </w:num>
  <w:num w:numId="2" w16cid:durableId="1720325691">
    <w:abstractNumId w:val="6"/>
  </w:num>
  <w:num w:numId="3" w16cid:durableId="2099791538">
    <w:abstractNumId w:val="5"/>
  </w:num>
  <w:num w:numId="4" w16cid:durableId="480729949">
    <w:abstractNumId w:val="7"/>
  </w:num>
  <w:num w:numId="5" w16cid:durableId="1007364007">
    <w:abstractNumId w:val="4"/>
  </w:num>
  <w:num w:numId="6" w16cid:durableId="1347902307">
    <w:abstractNumId w:val="0"/>
  </w:num>
  <w:num w:numId="7" w16cid:durableId="2103138322">
    <w:abstractNumId w:val="1"/>
  </w:num>
  <w:num w:numId="8" w16cid:durableId="1784493925">
    <w:abstractNumId w:val="9"/>
  </w:num>
  <w:num w:numId="9" w16cid:durableId="784235336">
    <w:abstractNumId w:val="8"/>
  </w:num>
  <w:num w:numId="10" w16cid:durableId="1126193130">
    <w:abstractNumId w:val="2"/>
  </w:num>
  <w:num w:numId="11" w16cid:durableId="13222709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7AE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3A7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A97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3AB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4C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D7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265"/>
    <w:rsid w:val="00893E75"/>
    <w:rsid w:val="00895D0A"/>
    <w:rsid w:val="008B265C"/>
    <w:rsid w:val="008C2F62"/>
    <w:rsid w:val="008C4B1F"/>
    <w:rsid w:val="008C75AD"/>
    <w:rsid w:val="008D020E"/>
    <w:rsid w:val="008D353C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688"/>
    <w:rsid w:val="00A31AAC"/>
    <w:rsid w:val="00A32814"/>
    <w:rsid w:val="00A32905"/>
    <w:rsid w:val="00A36C95"/>
    <w:rsid w:val="00A37DE3"/>
    <w:rsid w:val="00A40B00"/>
    <w:rsid w:val="00A4787C"/>
    <w:rsid w:val="00A51369"/>
    <w:rsid w:val="00A519D1"/>
    <w:rsid w:val="00A5303B"/>
    <w:rsid w:val="00A5664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1B71"/>
    <w:rsid w:val="00B334D9"/>
    <w:rsid w:val="00B53059"/>
    <w:rsid w:val="00B562D2"/>
    <w:rsid w:val="00B62087"/>
    <w:rsid w:val="00B62F41"/>
    <w:rsid w:val="00B63782"/>
    <w:rsid w:val="00B66599"/>
    <w:rsid w:val="00B760E1"/>
    <w:rsid w:val="00B80D40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7DE5"/>
    <w:rsid w:val="00CA4B20"/>
    <w:rsid w:val="00CA4DA2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9CF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91A97"/>
    <w:rPr>
      <w:b/>
      <w:bCs/>
    </w:rPr>
  </w:style>
  <w:style w:type="paragraph" w:customStyle="1" w:styleId="Affiliation">
    <w:name w:val="Affiliation"/>
    <w:basedOn w:val="Normal"/>
    <w:rsid w:val="000973A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8-0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